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1</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度</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210000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14,76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4月1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4月1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40%-6.0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w:t>
            </w:r>
            <w:r>
              <w:rPr>
                <w:rFonts w:hint="eastAsia" w:ascii="仿宋" w:hAnsi="仿宋" w:eastAsia="仿宋"/>
                <w:szCs w:val="21"/>
                <w:shd w:val="clear" w:color="auto" w:fill="FFFFFF"/>
                <w:lang w:val="en-US" w:eastAsia="zh-CN"/>
              </w:rPr>
              <w:t>3</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1</w:t>
            </w:r>
            <w:r>
              <w:rPr>
                <w:rFonts w:hint="eastAsia" w:ascii="仿宋" w:hAnsi="仿宋" w:eastAsia="仿宋"/>
                <w:szCs w:val="21"/>
                <w:shd w:val="clear" w:color="auto" w:fill="FFFFFF"/>
              </w:rPr>
              <w:t>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7197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3,631.8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263,735.9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5,939,931.9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79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79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1.68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1.3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7.99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6.57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4</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16</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0799，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1.6</w:t>
      </w:r>
      <w:r>
        <w:rPr>
          <w:rFonts w:hint="eastAsia" w:ascii="仿宋" w:hAnsi="仿宋" w:eastAsia="仿宋"/>
          <w:color w:val="000000"/>
          <w:szCs w:val="21"/>
          <w:lang w:val="en-US" w:eastAsia="zh-CN"/>
        </w:rPr>
        <w:t>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6,060,198.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6,060,198.5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6,060,198.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4.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060,342.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299,348.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84,366.5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76,483.1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060,198.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47,225.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94,530.9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84,4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98,075.7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63,164.0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30,814.8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17,553.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17,517.5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S20盘旅</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13,776.5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75,424.3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042,532.3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4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afn+55qn8UYguPMkxrTSGLpgx28=" w:salt="UiKLt2o23GUkECyM0C5R8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D901766"/>
    <w:rsid w:val="119D38F4"/>
    <w:rsid w:val="11F52987"/>
    <w:rsid w:val="12DA60B7"/>
    <w:rsid w:val="1322763E"/>
    <w:rsid w:val="13A3270E"/>
    <w:rsid w:val="15271F3C"/>
    <w:rsid w:val="153D2966"/>
    <w:rsid w:val="17E41503"/>
    <w:rsid w:val="1B405FCF"/>
    <w:rsid w:val="22676B08"/>
    <w:rsid w:val="2A3A53F1"/>
    <w:rsid w:val="2F4671E3"/>
    <w:rsid w:val="30AC66CC"/>
    <w:rsid w:val="315B0AB8"/>
    <w:rsid w:val="33C40040"/>
    <w:rsid w:val="342153CB"/>
    <w:rsid w:val="34296D79"/>
    <w:rsid w:val="38D97024"/>
    <w:rsid w:val="38E926E9"/>
    <w:rsid w:val="3D320D98"/>
    <w:rsid w:val="401A24C9"/>
    <w:rsid w:val="4264087B"/>
    <w:rsid w:val="42FF6865"/>
    <w:rsid w:val="43F3566A"/>
    <w:rsid w:val="44FC1717"/>
    <w:rsid w:val="457A406E"/>
    <w:rsid w:val="466D0831"/>
    <w:rsid w:val="46CD3A39"/>
    <w:rsid w:val="47BD4D02"/>
    <w:rsid w:val="48E8631C"/>
    <w:rsid w:val="49D806A7"/>
    <w:rsid w:val="49FA15B3"/>
    <w:rsid w:val="4D870C30"/>
    <w:rsid w:val="4DC7164B"/>
    <w:rsid w:val="4FA4355A"/>
    <w:rsid w:val="4FA5278D"/>
    <w:rsid w:val="4FE31BB9"/>
    <w:rsid w:val="51366883"/>
    <w:rsid w:val="51A03B59"/>
    <w:rsid w:val="5794121C"/>
    <w:rsid w:val="57B47E4D"/>
    <w:rsid w:val="5E660FCE"/>
    <w:rsid w:val="62446D78"/>
    <w:rsid w:val="67367857"/>
    <w:rsid w:val="68DD4C01"/>
    <w:rsid w:val="6AF71159"/>
    <w:rsid w:val="6CB373DA"/>
    <w:rsid w:val="6F8C2174"/>
    <w:rsid w:val="705B15C4"/>
    <w:rsid w:val="73083B4A"/>
    <w:rsid w:val="73181AE2"/>
    <w:rsid w:val="737F3265"/>
    <w:rsid w:val="73E97FF0"/>
    <w:rsid w:val="757F3635"/>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622</c:v>
                </c:pt>
                <c:pt idx="1">
                  <c:v>1.0622</c:v>
                </c:pt>
                <c:pt idx="2">
                  <c:v>1.0622</c:v>
                </c:pt>
                <c:pt idx="3">
                  <c:v>1.0622</c:v>
                </c:pt>
                <c:pt idx="4">
                  <c:v>1.0622</c:v>
                </c:pt>
                <c:pt idx="5">
                  <c:v>1.0634</c:v>
                </c:pt>
                <c:pt idx="6">
                  <c:v>1.0636</c:v>
                </c:pt>
                <c:pt idx="7">
                  <c:v>1.064</c:v>
                </c:pt>
                <c:pt idx="8">
                  <c:v>1.064</c:v>
                </c:pt>
                <c:pt idx="9">
                  <c:v>1.064</c:v>
                </c:pt>
                <c:pt idx="10">
                  <c:v>1.0649</c:v>
                </c:pt>
                <c:pt idx="11">
                  <c:v>1.0651</c:v>
                </c:pt>
                <c:pt idx="12">
                  <c:v>1.065</c:v>
                </c:pt>
                <c:pt idx="13">
                  <c:v>1.065</c:v>
                </c:pt>
                <c:pt idx="14">
                  <c:v>1.0652</c:v>
                </c:pt>
                <c:pt idx="15">
                  <c:v>1.0652</c:v>
                </c:pt>
                <c:pt idx="16">
                  <c:v>1.0652</c:v>
                </c:pt>
                <c:pt idx="17">
                  <c:v>1.0655</c:v>
                </c:pt>
                <c:pt idx="18">
                  <c:v>1.0657</c:v>
                </c:pt>
                <c:pt idx="19">
                  <c:v>1.0658</c:v>
                </c:pt>
                <c:pt idx="20">
                  <c:v>1.0657</c:v>
                </c:pt>
                <c:pt idx="21">
                  <c:v>1.0661</c:v>
                </c:pt>
                <c:pt idx="22">
                  <c:v>1.0661</c:v>
                </c:pt>
                <c:pt idx="23">
                  <c:v>1.066</c:v>
                </c:pt>
                <c:pt idx="24">
                  <c:v>1.0668</c:v>
                </c:pt>
                <c:pt idx="25">
                  <c:v>1.0672</c:v>
                </c:pt>
                <c:pt idx="26">
                  <c:v>1.0673</c:v>
                </c:pt>
                <c:pt idx="27">
                  <c:v>1.0674</c:v>
                </c:pt>
                <c:pt idx="28">
                  <c:v>1.068</c:v>
                </c:pt>
                <c:pt idx="29">
                  <c:v>1.0681</c:v>
                </c:pt>
                <c:pt idx="30">
                  <c:v>1.0681</c:v>
                </c:pt>
                <c:pt idx="31">
                  <c:v>1.0681</c:v>
                </c:pt>
                <c:pt idx="32">
                  <c:v>1.0681</c:v>
                </c:pt>
                <c:pt idx="33">
                  <c:v>1.0681</c:v>
                </c:pt>
                <c:pt idx="34">
                  <c:v>1.0692</c:v>
                </c:pt>
                <c:pt idx="35">
                  <c:v>1.0692</c:v>
                </c:pt>
                <c:pt idx="36">
                  <c:v>1.0692</c:v>
                </c:pt>
                <c:pt idx="37">
                  <c:v>1.0691</c:v>
                </c:pt>
                <c:pt idx="38">
                  <c:v>1.0696</c:v>
                </c:pt>
                <c:pt idx="39">
                  <c:v>1.0699</c:v>
                </c:pt>
                <c:pt idx="40">
                  <c:v>1.0694</c:v>
                </c:pt>
                <c:pt idx="41">
                  <c:v>1.0696</c:v>
                </c:pt>
                <c:pt idx="42">
                  <c:v>1.0699</c:v>
                </c:pt>
                <c:pt idx="43">
                  <c:v>1.0699</c:v>
                </c:pt>
                <c:pt idx="44">
                  <c:v>1.0699</c:v>
                </c:pt>
                <c:pt idx="45">
                  <c:v>1.0705</c:v>
                </c:pt>
                <c:pt idx="46">
                  <c:v>1.071</c:v>
                </c:pt>
                <c:pt idx="47">
                  <c:v>1.0714</c:v>
                </c:pt>
                <c:pt idx="48">
                  <c:v>1.0718</c:v>
                </c:pt>
                <c:pt idx="49">
                  <c:v>1.0721</c:v>
                </c:pt>
                <c:pt idx="50">
                  <c:v>1.0721</c:v>
                </c:pt>
                <c:pt idx="51">
                  <c:v>1.072</c:v>
                </c:pt>
                <c:pt idx="52">
                  <c:v>1.0729</c:v>
                </c:pt>
                <c:pt idx="53">
                  <c:v>1.073</c:v>
                </c:pt>
                <c:pt idx="54">
                  <c:v>1.0732</c:v>
                </c:pt>
                <c:pt idx="55">
                  <c:v>1.0737</c:v>
                </c:pt>
                <c:pt idx="56">
                  <c:v>1.0739</c:v>
                </c:pt>
                <c:pt idx="57">
                  <c:v>1.0738</c:v>
                </c:pt>
                <c:pt idx="58">
                  <c:v>1.0738</c:v>
                </c:pt>
                <c:pt idx="59">
                  <c:v>1.0743</c:v>
                </c:pt>
                <c:pt idx="60">
                  <c:v>1.0742</c:v>
                </c:pt>
                <c:pt idx="61">
                  <c:v>1.0738</c:v>
                </c:pt>
                <c:pt idx="62">
                  <c:v>1.0737</c:v>
                </c:pt>
                <c:pt idx="63">
                  <c:v>1.0736</c:v>
                </c:pt>
                <c:pt idx="64">
                  <c:v>1.0736</c:v>
                </c:pt>
                <c:pt idx="65">
                  <c:v>1.0736</c:v>
                </c:pt>
                <c:pt idx="66">
                  <c:v>1.0742</c:v>
                </c:pt>
                <c:pt idx="67">
                  <c:v>1.074</c:v>
                </c:pt>
                <c:pt idx="68">
                  <c:v>1.074</c:v>
                </c:pt>
                <c:pt idx="69">
                  <c:v>1.0742</c:v>
                </c:pt>
                <c:pt idx="70">
                  <c:v>1.0745</c:v>
                </c:pt>
                <c:pt idx="71">
                  <c:v>1.0745</c:v>
                </c:pt>
                <c:pt idx="72">
                  <c:v>1.0744</c:v>
                </c:pt>
                <c:pt idx="73">
                  <c:v>1.075</c:v>
                </c:pt>
                <c:pt idx="74">
                  <c:v>1.0741</c:v>
                </c:pt>
                <c:pt idx="75">
                  <c:v>1.0738</c:v>
                </c:pt>
                <c:pt idx="76">
                  <c:v>1.0741</c:v>
                </c:pt>
                <c:pt idx="77">
                  <c:v>1.0744</c:v>
                </c:pt>
                <c:pt idx="78">
                  <c:v>1.0744</c:v>
                </c:pt>
                <c:pt idx="79">
                  <c:v>1.0744</c:v>
                </c:pt>
                <c:pt idx="80">
                  <c:v>1.0752</c:v>
                </c:pt>
                <c:pt idx="81">
                  <c:v>1.0753</c:v>
                </c:pt>
                <c:pt idx="82">
                  <c:v>1.0756</c:v>
                </c:pt>
                <c:pt idx="83">
                  <c:v>1.076</c:v>
                </c:pt>
                <c:pt idx="84">
                  <c:v>1.0787</c:v>
                </c:pt>
                <c:pt idx="85">
                  <c:v>1.0787</c:v>
                </c:pt>
                <c:pt idx="86">
                  <c:v>1.0787</c:v>
                </c:pt>
                <c:pt idx="87">
                  <c:v>1.0792</c:v>
                </c:pt>
                <c:pt idx="88">
                  <c:v>1.0793</c:v>
                </c:pt>
                <c:pt idx="89">
                  <c:v>1.0796</c:v>
                </c:pt>
                <c:pt idx="90">
                  <c:v>1.079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9.41530929290391e-5</c:v>
                </c:pt>
                <c:pt idx="1">
                  <c:v>9.41530929290391e-5</c:v>
                </c:pt>
                <c:pt idx="2">
                  <c:v>9.41530929290391e-5</c:v>
                </c:pt>
                <c:pt idx="3">
                  <c:v>9.41530929290391e-5</c:v>
                </c:pt>
                <c:pt idx="4">
                  <c:v>9.41530929290391e-5</c:v>
                </c:pt>
                <c:pt idx="5">
                  <c:v>0.00122399020807817</c:v>
                </c:pt>
                <c:pt idx="6">
                  <c:v>0.0014122963939367</c:v>
                </c:pt>
                <c:pt idx="7">
                  <c:v>0.00178890876565307</c:v>
                </c:pt>
                <c:pt idx="8">
                  <c:v>0.00178890876565307</c:v>
                </c:pt>
                <c:pt idx="9">
                  <c:v>0.00178890876565307</c:v>
                </c:pt>
                <c:pt idx="10">
                  <c:v>0.00263628660201487</c:v>
                </c:pt>
                <c:pt idx="11">
                  <c:v>0.00282459278787295</c:v>
                </c:pt>
                <c:pt idx="12">
                  <c:v>0.00273043969494391</c:v>
                </c:pt>
                <c:pt idx="13">
                  <c:v>0.00273043969494391</c:v>
                </c:pt>
                <c:pt idx="14">
                  <c:v>0.00291874588080199</c:v>
                </c:pt>
                <c:pt idx="15">
                  <c:v>0.00291874588080199</c:v>
                </c:pt>
                <c:pt idx="16">
                  <c:v>0.00291874588080199</c:v>
                </c:pt>
                <c:pt idx="17">
                  <c:v>0.00320120515958933</c:v>
                </c:pt>
                <c:pt idx="18">
                  <c:v>0.00338951134544785</c:v>
                </c:pt>
                <c:pt idx="19">
                  <c:v>0.00348366443837689</c:v>
                </c:pt>
                <c:pt idx="20">
                  <c:v>0.00338951134544785</c:v>
                </c:pt>
                <c:pt idx="21">
                  <c:v>0.003766123717164</c:v>
                </c:pt>
                <c:pt idx="22">
                  <c:v>0.003766123717164</c:v>
                </c:pt>
                <c:pt idx="23">
                  <c:v>0.00367197062423497</c:v>
                </c:pt>
                <c:pt idx="24">
                  <c:v>0.00442519536766772</c:v>
                </c:pt>
                <c:pt idx="25">
                  <c:v>0.0048018077393841</c:v>
                </c:pt>
                <c:pt idx="26">
                  <c:v>0.00489596083231314</c:v>
                </c:pt>
                <c:pt idx="27">
                  <c:v>0.0049901139252424</c:v>
                </c:pt>
                <c:pt idx="28">
                  <c:v>0.00555503248281708</c:v>
                </c:pt>
                <c:pt idx="29">
                  <c:v>0.00564918557574612</c:v>
                </c:pt>
                <c:pt idx="30">
                  <c:v>0.00564918557574612</c:v>
                </c:pt>
                <c:pt idx="31">
                  <c:v>0.00564918557574612</c:v>
                </c:pt>
                <c:pt idx="32">
                  <c:v>0.00564918557574612</c:v>
                </c:pt>
                <c:pt idx="33">
                  <c:v>0.00564918557574612</c:v>
                </c:pt>
                <c:pt idx="34">
                  <c:v>0.00668486959796621</c:v>
                </c:pt>
                <c:pt idx="35">
                  <c:v>0.00668486959796621</c:v>
                </c:pt>
                <c:pt idx="36">
                  <c:v>0.00668486959796621</c:v>
                </c:pt>
                <c:pt idx="37">
                  <c:v>0.00659071650503718</c:v>
                </c:pt>
                <c:pt idx="38">
                  <c:v>0.00706148196968281</c:v>
                </c:pt>
                <c:pt idx="39">
                  <c:v>0.00734394124846993</c:v>
                </c:pt>
                <c:pt idx="40">
                  <c:v>0.00687317578382429</c:v>
                </c:pt>
                <c:pt idx="41">
                  <c:v>0.00706148196968281</c:v>
                </c:pt>
                <c:pt idx="42">
                  <c:v>0.00734394124846993</c:v>
                </c:pt>
                <c:pt idx="43">
                  <c:v>0.00734394124846993</c:v>
                </c:pt>
                <c:pt idx="44">
                  <c:v>0.00734394124846993</c:v>
                </c:pt>
                <c:pt idx="45">
                  <c:v>0.00790885980604461</c:v>
                </c:pt>
                <c:pt idx="46">
                  <c:v>0.00837962527069003</c:v>
                </c:pt>
                <c:pt idx="47">
                  <c:v>0.00875623764240641</c:v>
                </c:pt>
                <c:pt idx="48">
                  <c:v>0.00913285001412301</c:v>
                </c:pt>
                <c:pt idx="49">
                  <c:v>0.00941530929291035</c:v>
                </c:pt>
                <c:pt idx="50">
                  <c:v>0.00941530929291035</c:v>
                </c:pt>
                <c:pt idx="51">
                  <c:v>0.00932115619998108</c:v>
                </c:pt>
                <c:pt idx="52">
                  <c:v>0.0101685340363431</c:v>
                </c:pt>
                <c:pt idx="53">
                  <c:v>0.0102626871292721</c:v>
                </c:pt>
                <c:pt idx="54">
                  <c:v>0.0104509933151302</c:v>
                </c:pt>
                <c:pt idx="55">
                  <c:v>0.0109217587797759</c:v>
                </c:pt>
                <c:pt idx="56">
                  <c:v>0.0111100649656342</c:v>
                </c:pt>
                <c:pt idx="57">
                  <c:v>0.0110159118727051</c:v>
                </c:pt>
                <c:pt idx="58">
                  <c:v>0.0110159118727051</c:v>
                </c:pt>
                <c:pt idx="59">
                  <c:v>0.0114866773373505</c:v>
                </c:pt>
                <c:pt idx="60">
                  <c:v>0.0113925242444215</c:v>
                </c:pt>
                <c:pt idx="61">
                  <c:v>0.0110159118727051</c:v>
                </c:pt>
                <c:pt idx="62">
                  <c:v>0.0109217587797759</c:v>
                </c:pt>
                <c:pt idx="63">
                  <c:v>0.0108276056868468</c:v>
                </c:pt>
                <c:pt idx="64">
                  <c:v>0.0108276056868468</c:v>
                </c:pt>
                <c:pt idx="65">
                  <c:v>0.0108276056868468</c:v>
                </c:pt>
                <c:pt idx="66">
                  <c:v>0.0113925242444215</c:v>
                </c:pt>
                <c:pt idx="67">
                  <c:v>0.0112042180585632</c:v>
                </c:pt>
                <c:pt idx="68">
                  <c:v>0.0112042180585632</c:v>
                </c:pt>
                <c:pt idx="69">
                  <c:v>0.0113925242444215</c:v>
                </c:pt>
                <c:pt idx="70">
                  <c:v>0.0116749835232086</c:v>
                </c:pt>
                <c:pt idx="71">
                  <c:v>0.0116749835232086</c:v>
                </c:pt>
                <c:pt idx="72">
                  <c:v>0.0115808304302796</c:v>
                </c:pt>
                <c:pt idx="73">
                  <c:v>0.0121457489878543</c:v>
                </c:pt>
                <c:pt idx="74">
                  <c:v>0.0112983711514922</c:v>
                </c:pt>
                <c:pt idx="75">
                  <c:v>0.0110159118727051</c:v>
                </c:pt>
                <c:pt idx="76">
                  <c:v>0.0112983711514922</c:v>
                </c:pt>
                <c:pt idx="77">
                  <c:v>0.0115808304302796</c:v>
                </c:pt>
                <c:pt idx="78">
                  <c:v>0.0115808304302796</c:v>
                </c:pt>
                <c:pt idx="79">
                  <c:v>0.0115808304302796</c:v>
                </c:pt>
                <c:pt idx="80">
                  <c:v>0.0123340551737123</c:v>
                </c:pt>
                <c:pt idx="81">
                  <c:v>0.0124282082666414</c:v>
                </c:pt>
                <c:pt idx="82">
                  <c:v>0.0127106675454287</c:v>
                </c:pt>
                <c:pt idx="83">
                  <c:v>0.0130872799171453</c:v>
                </c:pt>
                <c:pt idx="84">
                  <c:v>0.0156294134262309</c:v>
                </c:pt>
                <c:pt idx="85">
                  <c:v>0.0156294134262309</c:v>
                </c:pt>
                <c:pt idx="86">
                  <c:v>0.0156294134262309</c:v>
                </c:pt>
                <c:pt idx="87">
                  <c:v>0.0161001788908766</c:v>
                </c:pt>
                <c:pt idx="88">
                  <c:v>0.0161943319838056</c:v>
                </c:pt>
                <c:pt idx="89">
                  <c:v>0.0164767912625929</c:v>
                </c:pt>
                <c:pt idx="90">
                  <c:v>0.016759250541380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47945205479452</c:v>
                </c:pt>
                <c:pt idx="1">
                  <c:v>0.000295890410958904</c:v>
                </c:pt>
                <c:pt idx="2">
                  <c:v>0.000443835616438356</c:v>
                </c:pt>
                <c:pt idx="3">
                  <c:v>0.000591780821917808</c:v>
                </c:pt>
                <c:pt idx="4">
                  <c:v>0.00073972602739726</c:v>
                </c:pt>
                <c:pt idx="5">
                  <c:v>0.000887671232876713</c:v>
                </c:pt>
                <c:pt idx="6">
                  <c:v>0.00103561643835616</c:v>
                </c:pt>
                <c:pt idx="7">
                  <c:v>0.00118356164383562</c:v>
                </c:pt>
                <c:pt idx="8">
                  <c:v>0.00133150684931507</c:v>
                </c:pt>
                <c:pt idx="9">
                  <c:v>0.00147945205479452</c:v>
                </c:pt>
                <c:pt idx="10">
                  <c:v>0.00162739726027397</c:v>
                </c:pt>
                <c:pt idx="11">
                  <c:v>0.00177534246575343</c:v>
                </c:pt>
                <c:pt idx="12">
                  <c:v>0.00192328767123288</c:v>
                </c:pt>
                <c:pt idx="13">
                  <c:v>0.00207123287671233</c:v>
                </c:pt>
                <c:pt idx="14">
                  <c:v>0.00221917808219178</c:v>
                </c:pt>
                <c:pt idx="15">
                  <c:v>0.00236712328767123</c:v>
                </c:pt>
                <c:pt idx="16">
                  <c:v>0.00251506849315069</c:v>
                </c:pt>
                <c:pt idx="17">
                  <c:v>0.00266301369863014</c:v>
                </c:pt>
                <c:pt idx="18">
                  <c:v>0.00281095890410959</c:v>
                </c:pt>
                <c:pt idx="19">
                  <c:v>0.00295890410958904</c:v>
                </c:pt>
                <c:pt idx="20">
                  <c:v>0.00310684931506849</c:v>
                </c:pt>
                <c:pt idx="21">
                  <c:v>0.00325479452054795</c:v>
                </c:pt>
                <c:pt idx="22">
                  <c:v>0.0034027397260274</c:v>
                </c:pt>
                <c:pt idx="23">
                  <c:v>0.00355068493150685</c:v>
                </c:pt>
                <c:pt idx="24">
                  <c:v>0.0036986301369863</c:v>
                </c:pt>
                <c:pt idx="25">
                  <c:v>0.00384657534246575</c:v>
                </c:pt>
                <c:pt idx="26">
                  <c:v>0.00399452054794521</c:v>
                </c:pt>
                <c:pt idx="27">
                  <c:v>0.00414246575342466</c:v>
                </c:pt>
                <c:pt idx="28">
                  <c:v>0.00429041095890411</c:v>
                </c:pt>
                <c:pt idx="29">
                  <c:v>0.00443835616438356</c:v>
                </c:pt>
                <c:pt idx="30">
                  <c:v>0.00458630136986301</c:v>
                </c:pt>
                <c:pt idx="31">
                  <c:v>0.00473424657534247</c:v>
                </c:pt>
                <c:pt idx="32">
                  <c:v>0.00488219178082192</c:v>
                </c:pt>
                <c:pt idx="33">
                  <c:v>0.00503013698630137</c:v>
                </c:pt>
                <c:pt idx="34">
                  <c:v>0.00517808219178082</c:v>
                </c:pt>
                <c:pt idx="35">
                  <c:v>0.00532602739726027</c:v>
                </c:pt>
                <c:pt idx="36">
                  <c:v>0.00547397260273973</c:v>
                </c:pt>
                <c:pt idx="37">
                  <c:v>0.00562191780821918</c:v>
                </c:pt>
                <c:pt idx="38">
                  <c:v>0.00576986301369863</c:v>
                </c:pt>
                <c:pt idx="39">
                  <c:v>0.00591780821917808</c:v>
                </c:pt>
                <c:pt idx="40">
                  <c:v>0.00606575342465753</c:v>
                </c:pt>
                <c:pt idx="41">
                  <c:v>0.00621369863013699</c:v>
                </c:pt>
                <c:pt idx="42">
                  <c:v>0.00636164383561644</c:v>
                </c:pt>
                <c:pt idx="43">
                  <c:v>0.00650958904109589</c:v>
                </c:pt>
                <c:pt idx="44">
                  <c:v>0.00665753424657534</c:v>
                </c:pt>
                <c:pt idx="45">
                  <c:v>0.0068054794520548</c:v>
                </c:pt>
                <c:pt idx="46">
                  <c:v>0.00695342465753425</c:v>
                </c:pt>
                <c:pt idx="47">
                  <c:v>0.0071013698630137</c:v>
                </c:pt>
                <c:pt idx="48">
                  <c:v>0.00724931506849315</c:v>
                </c:pt>
                <c:pt idx="49">
                  <c:v>0.0073972602739726</c:v>
                </c:pt>
                <c:pt idx="50">
                  <c:v>0.00754520547945206</c:v>
                </c:pt>
                <c:pt idx="51">
                  <c:v>0.00769315068493151</c:v>
                </c:pt>
                <c:pt idx="52">
                  <c:v>0.00784109589041096</c:v>
                </c:pt>
                <c:pt idx="53">
                  <c:v>0.00798904109589041</c:v>
                </c:pt>
                <c:pt idx="54">
                  <c:v>0.00813698630136986</c:v>
                </c:pt>
                <c:pt idx="55">
                  <c:v>0.00828493150684932</c:v>
                </c:pt>
                <c:pt idx="56">
                  <c:v>0.00843287671232877</c:v>
                </c:pt>
                <c:pt idx="57">
                  <c:v>0.00858082191780822</c:v>
                </c:pt>
                <c:pt idx="58">
                  <c:v>0.00872876712328767</c:v>
                </c:pt>
                <c:pt idx="59">
                  <c:v>0.00887671232876712</c:v>
                </c:pt>
                <c:pt idx="60">
                  <c:v>0.00902465753424658</c:v>
                </c:pt>
                <c:pt idx="61">
                  <c:v>0.00917260273972603</c:v>
                </c:pt>
                <c:pt idx="62">
                  <c:v>0.00932054794520548</c:v>
                </c:pt>
                <c:pt idx="63">
                  <c:v>0.00946849315068493</c:v>
                </c:pt>
                <c:pt idx="64">
                  <c:v>0.00961643835616439</c:v>
                </c:pt>
                <c:pt idx="65">
                  <c:v>0.00976438356164384</c:v>
                </c:pt>
                <c:pt idx="66">
                  <c:v>0.00991232876712329</c:v>
                </c:pt>
                <c:pt idx="67">
                  <c:v>0.0100602739726027</c:v>
                </c:pt>
                <c:pt idx="68">
                  <c:v>0.0102082191780822</c:v>
                </c:pt>
                <c:pt idx="69">
                  <c:v>0.0103561643835616</c:v>
                </c:pt>
                <c:pt idx="70">
                  <c:v>0.0105041095890411</c:v>
                </c:pt>
                <c:pt idx="71">
                  <c:v>0.0106520547945205</c:v>
                </c:pt>
                <c:pt idx="72">
                  <c:v>0.0108</c:v>
                </c:pt>
                <c:pt idx="73">
                  <c:v>0.0109479452054795</c:v>
                </c:pt>
                <c:pt idx="74">
                  <c:v>0.0110958904109589</c:v>
                </c:pt>
                <c:pt idx="75">
                  <c:v>0.0112438356164384</c:v>
                </c:pt>
                <c:pt idx="76">
                  <c:v>0.0113917808219178</c:v>
                </c:pt>
                <c:pt idx="77">
                  <c:v>0.0115397260273973</c:v>
                </c:pt>
                <c:pt idx="78">
                  <c:v>0.0116876712328767</c:v>
                </c:pt>
                <c:pt idx="79">
                  <c:v>0.0118356164383562</c:v>
                </c:pt>
                <c:pt idx="80">
                  <c:v>0.0119835616438356</c:v>
                </c:pt>
                <c:pt idx="81">
                  <c:v>0.0121315068493151</c:v>
                </c:pt>
                <c:pt idx="82">
                  <c:v>0.0122794520547945</c:v>
                </c:pt>
                <c:pt idx="83">
                  <c:v>0.012427397260274</c:v>
                </c:pt>
                <c:pt idx="84">
                  <c:v>0.0125753424657534</c:v>
                </c:pt>
                <c:pt idx="85">
                  <c:v>0.0127232876712329</c:v>
                </c:pt>
                <c:pt idx="86">
                  <c:v>0.0128712328767123</c:v>
                </c:pt>
                <c:pt idx="87">
                  <c:v>0.0130191780821918</c:v>
                </c:pt>
                <c:pt idx="88">
                  <c:v>0.0131671232876712</c:v>
                </c:pt>
                <c:pt idx="89">
                  <c:v>0.0133150684931507</c:v>
                </c:pt>
                <c:pt idx="90">
                  <c:v>0.0134630136986301</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8:59:5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